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87406D" w14:textId="77777777" w:rsidR="007732CC" w:rsidRDefault="007732CC" w:rsidP="007732CC">
      <w:pPr>
        <w:widowControl w:val="0"/>
        <w:autoSpaceDE w:val="0"/>
        <w:autoSpaceDN w:val="0"/>
        <w:adjustRightInd w:val="0"/>
        <w:spacing w:after="0" w:line="240" w:lineRule="auto"/>
        <w:outlineLvl w:val="0"/>
        <w:rPr>
          <w:rFonts w:ascii="Times New Roman" w:hAnsi="Times New Roman"/>
          <w:b/>
          <w:bCs/>
          <w:sz w:val="40"/>
          <w:szCs w:val="40"/>
        </w:rPr>
      </w:pPr>
      <w:r>
        <w:rPr>
          <w:b/>
        </w:rPr>
        <w:t xml:space="preserve">Project: </w:t>
      </w:r>
      <w:r w:rsidRPr="007732CC">
        <w:rPr>
          <w:rFonts w:ascii="Times New Roman" w:hAnsi="Times New Roman"/>
          <w:bCs/>
          <w:sz w:val="24"/>
          <w:szCs w:val="40"/>
        </w:rPr>
        <w:t>To Mark Attendance Using Face Recognition</w:t>
      </w:r>
      <w:r w:rsidRPr="007732CC">
        <w:rPr>
          <w:rFonts w:ascii="Times New Roman" w:hAnsi="Times New Roman"/>
          <w:b/>
          <w:bCs/>
          <w:sz w:val="24"/>
          <w:szCs w:val="40"/>
        </w:rPr>
        <w:t xml:space="preserve"> </w:t>
      </w:r>
    </w:p>
    <w:p w14:paraId="0B5FED38" w14:textId="42D651D0" w:rsidR="007732CC" w:rsidRDefault="007732CC" w:rsidP="006E4450">
      <w:pPr>
        <w:jc w:val="center"/>
        <w:rPr>
          <w:b/>
        </w:rPr>
      </w:pPr>
    </w:p>
    <w:p w14:paraId="0BC640F8" w14:textId="6DB31CAC" w:rsidR="006E4450" w:rsidRPr="00124CA5" w:rsidRDefault="006E4450" w:rsidP="006E4450">
      <w:pPr>
        <w:jc w:val="center"/>
        <w:rPr>
          <w:b/>
        </w:rPr>
      </w:pPr>
      <w:r>
        <w:rPr>
          <w:b/>
        </w:rPr>
        <w:t xml:space="preserve">PHASE WISE CONTRIBU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41"/>
        <w:gridCol w:w="1169"/>
        <w:gridCol w:w="1169"/>
        <w:gridCol w:w="1169"/>
        <w:gridCol w:w="1169"/>
        <w:gridCol w:w="1580"/>
        <w:gridCol w:w="1353"/>
      </w:tblGrid>
      <w:tr w:rsidR="009B36A6" w14:paraId="796EE0BC" w14:textId="77777777" w:rsidTr="00C0587E">
        <w:tc>
          <w:tcPr>
            <w:tcW w:w="1787" w:type="dxa"/>
          </w:tcPr>
          <w:p w14:paraId="4FB71913" w14:textId="77777777" w:rsidR="009B36A6" w:rsidRPr="00124CA5" w:rsidRDefault="009B36A6" w:rsidP="00C4306C">
            <w:pPr>
              <w:jc w:val="center"/>
              <w:rPr>
                <w:b/>
                <w:sz w:val="24"/>
                <w:szCs w:val="24"/>
              </w:rPr>
            </w:pPr>
            <w:r w:rsidRPr="00124CA5">
              <w:rPr>
                <w:b/>
                <w:sz w:val="24"/>
                <w:szCs w:val="24"/>
              </w:rPr>
              <w:t>PHASES</w:t>
            </w:r>
          </w:p>
        </w:tc>
        <w:tc>
          <w:tcPr>
            <w:tcW w:w="1196" w:type="dxa"/>
          </w:tcPr>
          <w:p w14:paraId="3E49C379" w14:textId="77777777" w:rsidR="009B36A6" w:rsidRPr="00124CA5" w:rsidRDefault="009B36A6" w:rsidP="00C4306C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ID 1</w:t>
            </w:r>
          </w:p>
        </w:tc>
        <w:tc>
          <w:tcPr>
            <w:tcW w:w="1196" w:type="dxa"/>
          </w:tcPr>
          <w:p w14:paraId="2EDCBD11" w14:textId="77777777" w:rsidR="009B36A6" w:rsidRPr="00124CA5" w:rsidRDefault="009B36A6" w:rsidP="00C4306C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ID 2</w:t>
            </w:r>
          </w:p>
        </w:tc>
        <w:tc>
          <w:tcPr>
            <w:tcW w:w="1196" w:type="dxa"/>
          </w:tcPr>
          <w:p w14:paraId="654E1349" w14:textId="77777777" w:rsidR="009B36A6" w:rsidRPr="00124CA5" w:rsidRDefault="009B36A6" w:rsidP="00C4306C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ID 3</w:t>
            </w:r>
          </w:p>
        </w:tc>
        <w:tc>
          <w:tcPr>
            <w:tcW w:w="1196" w:type="dxa"/>
          </w:tcPr>
          <w:p w14:paraId="7F46B6C0" w14:textId="77777777" w:rsidR="009B36A6" w:rsidRPr="00124CA5" w:rsidRDefault="009B36A6" w:rsidP="00C4306C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ID 4</w:t>
            </w:r>
          </w:p>
        </w:tc>
        <w:tc>
          <w:tcPr>
            <w:tcW w:w="1619" w:type="dxa"/>
          </w:tcPr>
          <w:p w14:paraId="56DDDEC8" w14:textId="77777777" w:rsidR="009B36A6" w:rsidRPr="00124CA5" w:rsidRDefault="009B36A6" w:rsidP="00DC266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inal Outcome</w:t>
            </w:r>
          </w:p>
        </w:tc>
        <w:tc>
          <w:tcPr>
            <w:tcW w:w="1386" w:type="dxa"/>
          </w:tcPr>
          <w:p w14:paraId="18B88263" w14:textId="77777777" w:rsidR="009B36A6" w:rsidRPr="00124CA5" w:rsidRDefault="009B36A6" w:rsidP="00DC266F">
            <w:pPr>
              <w:jc w:val="center"/>
              <w:rPr>
                <w:b/>
                <w:sz w:val="24"/>
                <w:szCs w:val="24"/>
              </w:rPr>
            </w:pPr>
            <w:r w:rsidRPr="00124CA5">
              <w:rPr>
                <w:b/>
                <w:sz w:val="24"/>
                <w:szCs w:val="24"/>
              </w:rPr>
              <w:t xml:space="preserve">Remarks by Project </w:t>
            </w:r>
            <w:r>
              <w:rPr>
                <w:b/>
                <w:sz w:val="24"/>
                <w:szCs w:val="24"/>
              </w:rPr>
              <w:t>Coordinator</w:t>
            </w:r>
          </w:p>
        </w:tc>
      </w:tr>
      <w:tr w:rsidR="009B36A6" w14:paraId="13DBC199" w14:textId="77777777" w:rsidTr="00C0587E">
        <w:tc>
          <w:tcPr>
            <w:tcW w:w="1787" w:type="dxa"/>
          </w:tcPr>
          <w:p w14:paraId="2DB08528" w14:textId="77777777" w:rsidR="009B36A6" w:rsidRPr="008120E1" w:rsidRDefault="009B36A6" w:rsidP="00C4306C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8120E1">
              <w:rPr>
                <w:rFonts w:cstheme="minorHAnsi"/>
                <w:b/>
                <w:sz w:val="24"/>
                <w:szCs w:val="24"/>
              </w:rPr>
              <w:t>Project Proposal</w:t>
            </w:r>
          </w:p>
        </w:tc>
        <w:tc>
          <w:tcPr>
            <w:tcW w:w="1196" w:type="dxa"/>
          </w:tcPr>
          <w:p w14:paraId="630543BE" w14:textId="77777777" w:rsidR="009B36A6" w:rsidRDefault="0063501A" w:rsidP="00C4306C">
            <w:pPr>
              <w:jc w:val="center"/>
            </w:pPr>
            <w:r>
              <w:t>18BCS6728</w:t>
            </w:r>
          </w:p>
          <w:p w14:paraId="67F128EB" w14:textId="3D92F3C7" w:rsidR="0063501A" w:rsidRDefault="0063501A" w:rsidP="00C4306C">
            <w:pPr>
              <w:jc w:val="center"/>
            </w:pPr>
            <w:r>
              <w:t>Coding</w:t>
            </w:r>
          </w:p>
        </w:tc>
        <w:tc>
          <w:tcPr>
            <w:tcW w:w="1196" w:type="dxa"/>
          </w:tcPr>
          <w:p w14:paraId="0A22CED1" w14:textId="77777777" w:rsidR="009B36A6" w:rsidRDefault="0063501A" w:rsidP="00C4306C">
            <w:pPr>
              <w:jc w:val="center"/>
            </w:pPr>
            <w:r>
              <w:t>18BCS1703</w:t>
            </w:r>
          </w:p>
          <w:p w14:paraId="29BBB3F6" w14:textId="42D8D4EE" w:rsidR="0063501A" w:rsidRDefault="0063501A" w:rsidP="00C4306C">
            <w:pPr>
              <w:jc w:val="center"/>
            </w:pPr>
            <w:r>
              <w:t>Database</w:t>
            </w:r>
          </w:p>
        </w:tc>
        <w:tc>
          <w:tcPr>
            <w:tcW w:w="1196" w:type="dxa"/>
          </w:tcPr>
          <w:p w14:paraId="35658A6C" w14:textId="77777777" w:rsidR="009B36A6" w:rsidRDefault="0063501A" w:rsidP="00C4306C">
            <w:pPr>
              <w:jc w:val="center"/>
            </w:pPr>
            <w:r>
              <w:t>18BCS6537</w:t>
            </w:r>
          </w:p>
          <w:p w14:paraId="20F3B01F" w14:textId="381A9E3C" w:rsidR="0063501A" w:rsidRDefault="0063501A" w:rsidP="00C4306C">
            <w:pPr>
              <w:jc w:val="center"/>
            </w:pPr>
            <w:r>
              <w:t>Coding</w:t>
            </w:r>
          </w:p>
        </w:tc>
        <w:tc>
          <w:tcPr>
            <w:tcW w:w="1196" w:type="dxa"/>
          </w:tcPr>
          <w:p w14:paraId="7C2DBDBD" w14:textId="77777777" w:rsidR="009B36A6" w:rsidRDefault="0063501A" w:rsidP="00C4306C">
            <w:pPr>
              <w:jc w:val="center"/>
            </w:pPr>
            <w:r>
              <w:t>18BCS6588</w:t>
            </w:r>
          </w:p>
          <w:p w14:paraId="3FB8613D" w14:textId="66769393" w:rsidR="0063501A" w:rsidRDefault="0063501A" w:rsidP="00C4306C">
            <w:pPr>
              <w:jc w:val="center"/>
            </w:pPr>
            <w:r>
              <w:t>Designing</w:t>
            </w:r>
          </w:p>
        </w:tc>
        <w:tc>
          <w:tcPr>
            <w:tcW w:w="1619" w:type="dxa"/>
          </w:tcPr>
          <w:p w14:paraId="1F77420B" w14:textId="1EE26526" w:rsidR="009B36A6" w:rsidRDefault="004E1CED" w:rsidP="00C4306C">
            <w:pPr>
              <w:jc w:val="center"/>
            </w:pPr>
            <w:r>
              <w:t>Mentor and project is final</w:t>
            </w:r>
          </w:p>
        </w:tc>
        <w:tc>
          <w:tcPr>
            <w:tcW w:w="1386" w:type="dxa"/>
          </w:tcPr>
          <w:p w14:paraId="67FF227B" w14:textId="77777777" w:rsidR="009B36A6" w:rsidRDefault="00EB5D3F" w:rsidP="00C4306C">
            <w:pPr>
              <w:jc w:val="center"/>
            </w:pPr>
            <w:r>
              <w:t>Work is satisfactory</w:t>
            </w:r>
          </w:p>
          <w:p w14:paraId="3D2D7484" w14:textId="5295253B" w:rsidR="00EB5D3F" w:rsidRDefault="00EB5D3F" w:rsidP="00C4306C">
            <w:pPr>
              <w:jc w:val="center"/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3EC2317C" wp14:editId="3AF12ED9">
                  <wp:extent cx="733425" cy="477520"/>
                  <wp:effectExtent l="0" t="0" r="9525" b="0"/>
                  <wp:docPr id="3" name="Picture 3" descr="D:\Resume\Signature small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D:\Resume\Signature small.jpg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477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501A" w14:paraId="1512D937" w14:textId="77777777" w:rsidTr="00C0587E">
        <w:tc>
          <w:tcPr>
            <w:tcW w:w="1787" w:type="dxa"/>
          </w:tcPr>
          <w:p w14:paraId="709ED5A8" w14:textId="77777777" w:rsidR="0063501A" w:rsidRPr="008120E1" w:rsidRDefault="0063501A" w:rsidP="0063501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8120E1">
              <w:rPr>
                <w:rFonts w:cstheme="minorHAnsi"/>
                <w:b/>
                <w:sz w:val="24"/>
                <w:szCs w:val="24"/>
              </w:rPr>
              <w:t>Synopsis</w:t>
            </w:r>
          </w:p>
        </w:tc>
        <w:tc>
          <w:tcPr>
            <w:tcW w:w="1196" w:type="dxa"/>
          </w:tcPr>
          <w:p w14:paraId="09457F85" w14:textId="77777777" w:rsidR="0063501A" w:rsidRDefault="0063501A" w:rsidP="0063501A">
            <w:pPr>
              <w:jc w:val="center"/>
            </w:pPr>
            <w:r>
              <w:t>18BCS6728</w:t>
            </w:r>
          </w:p>
          <w:p w14:paraId="18778E63" w14:textId="4A39CBC3" w:rsidR="0063501A" w:rsidRDefault="0063501A" w:rsidP="0063501A">
            <w:pPr>
              <w:jc w:val="center"/>
            </w:pPr>
            <w:r>
              <w:t>Coding</w:t>
            </w:r>
          </w:p>
        </w:tc>
        <w:tc>
          <w:tcPr>
            <w:tcW w:w="1196" w:type="dxa"/>
          </w:tcPr>
          <w:p w14:paraId="264AC564" w14:textId="77777777" w:rsidR="0063501A" w:rsidRDefault="0063501A" w:rsidP="0063501A">
            <w:pPr>
              <w:jc w:val="center"/>
            </w:pPr>
            <w:r>
              <w:t>18BCS1703</w:t>
            </w:r>
          </w:p>
          <w:p w14:paraId="3D9E2549" w14:textId="1D836718" w:rsidR="0063501A" w:rsidRDefault="0063501A" w:rsidP="0063501A">
            <w:pPr>
              <w:jc w:val="center"/>
            </w:pPr>
            <w:r>
              <w:t>Database</w:t>
            </w:r>
          </w:p>
        </w:tc>
        <w:tc>
          <w:tcPr>
            <w:tcW w:w="1196" w:type="dxa"/>
          </w:tcPr>
          <w:p w14:paraId="5516CE6C" w14:textId="77777777" w:rsidR="0063501A" w:rsidRDefault="0063501A" w:rsidP="0063501A">
            <w:pPr>
              <w:jc w:val="center"/>
            </w:pPr>
            <w:r>
              <w:t>18BCS6537</w:t>
            </w:r>
          </w:p>
          <w:p w14:paraId="770939A2" w14:textId="66F9E2BE" w:rsidR="0063501A" w:rsidRDefault="0063501A" w:rsidP="0063501A">
            <w:pPr>
              <w:jc w:val="center"/>
            </w:pPr>
            <w:r>
              <w:t>Coding</w:t>
            </w:r>
          </w:p>
        </w:tc>
        <w:tc>
          <w:tcPr>
            <w:tcW w:w="1196" w:type="dxa"/>
          </w:tcPr>
          <w:p w14:paraId="1B7C873D" w14:textId="77777777" w:rsidR="0063501A" w:rsidRDefault="0063501A" w:rsidP="0063501A">
            <w:pPr>
              <w:jc w:val="center"/>
            </w:pPr>
            <w:r>
              <w:t>18BCS6588</w:t>
            </w:r>
          </w:p>
          <w:p w14:paraId="37F4ED12" w14:textId="135CFE70" w:rsidR="0063501A" w:rsidRDefault="0063501A" w:rsidP="0063501A">
            <w:pPr>
              <w:jc w:val="center"/>
            </w:pPr>
            <w:r>
              <w:t>Designing</w:t>
            </w:r>
          </w:p>
        </w:tc>
        <w:tc>
          <w:tcPr>
            <w:tcW w:w="1619" w:type="dxa"/>
          </w:tcPr>
          <w:p w14:paraId="4A3790B3" w14:textId="1FCDBE6A" w:rsidR="0063501A" w:rsidRDefault="0063501A" w:rsidP="0063501A">
            <w:pPr>
              <w:jc w:val="center"/>
            </w:pPr>
            <w:r>
              <w:t xml:space="preserve">Coding part is partially completed </w:t>
            </w:r>
          </w:p>
        </w:tc>
        <w:tc>
          <w:tcPr>
            <w:tcW w:w="1386" w:type="dxa"/>
          </w:tcPr>
          <w:p w14:paraId="5FF43021" w14:textId="77777777" w:rsidR="0063501A" w:rsidRDefault="00EB5D3F" w:rsidP="0063501A">
            <w:pPr>
              <w:jc w:val="center"/>
            </w:pPr>
            <w:r>
              <w:t>Work is satisfactory</w:t>
            </w:r>
          </w:p>
          <w:p w14:paraId="50B6EF9A" w14:textId="422BA53D" w:rsidR="00EB5D3F" w:rsidRDefault="00EB5D3F" w:rsidP="0063501A">
            <w:pPr>
              <w:jc w:val="center"/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1F6EDAFF" wp14:editId="7AD42733">
                  <wp:extent cx="733425" cy="477520"/>
                  <wp:effectExtent l="0" t="0" r="9525" b="0"/>
                  <wp:docPr id="1" name="Picture 1" descr="D:\Resume\Signature small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D:\Resume\Signature small.jpg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477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36A6" w14:paraId="67F98D21" w14:textId="77777777" w:rsidTr="00C0587E">
        <w:trPr>
          <w:trHeight w:val="962"/>
        </w:trPr>
        <w:tc>
          <w:tcPr>
            <w:tcW w:w="1787" w:type="dxa"/>
          </w:tcPr>
          <w:p w14:paraId="0F23C689" w14:textId="77777777" w:rsidR="009B36A6" w:rsidRPr="00124CA5" w:rsidRDefault="009B36A6" w:rsidP="00C4306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124CA5">
              <w:rPr>
                <w:rFonts w:cstheme="minorHAnsi"/>
                <w:b/>
                <w:sz w:val="24"/>
                <w:szCs w:val="24"/>
              </w:rPr>
              <w:t>Project Design and Modeling</w:t>
            </w:r>
          </w:p>
        </w:tc>
        <w:tc>
          <w:tcPr>
            <w:tcW w:w="1196" w:type="dxa"/>
          </w:tcPr>
          <w:p w14:paraId="78E40B84" w14:textId="77777777" w:rsidR="008120E1" w:rsidRDefault="008120E1" w:rsidP="008120E1">
            <w:pPr>
              <w:jc w:val="center"/>
            </w:pPr>
            <w:r>
              <w:t>18BCS6728</w:t>
            </w:r>
          </w:p>
          <w:p w14:paraId="6A84280B" w14:textId="5F9ACCF6" w:rsidR="009B36A6" w:rsidRDefault="008120E1" w:rsidP="008120E1">
            <w:pPr>
              <w:jc w:val="center"/>
            </w:pPr>
            <w:r>
              <w:t>Coding</w:t>
            </w:r>
          </w:p>
        </w:tc>
        <w:tc>
          <w:tcPr>
            <w:tcW w:w="1196" w:type="dxa"/>
          </w:tcPr>
          <w:p w14:paraId="24D3D717" w14:textId="77777777" w:rsidR="008120E1" w:rsidRDefault="008120E1" w:rsidP="008120E1">
            <w:pPr>
              <w:jc w:val="center"/>
            </w:pPr>
            <w:r>
              <w:t>18BCS1703</w:t>
            </w:r>
          </w:p>
          <w:p w14:paraId="6B0129A0" w14:textId="6DEF44A6" w:rsidR="009B36A6" w:rsidRDefault="008120E1" w:rsidP="008120E1">
            <w:pPr>
              <w:jc w:val="center"/>
            </w:pPr>
            <w:r>
              <w:t>Database</w:t>
            </w:r>
          </w:p>
        </w:tc>
        <w:tc>
          <w:tcPr>
            <w:tcW w:w="1196" w:type="dxa"/>
          </w:tcPr>
          <w:p w14:paraId="065D95A0" w14:textId="77777777" w:rsidR="008120E1" w:rsidRDefault="008120E1" w:rsidP="008120E1">
            <w:pPr>
              <w:jc w:val="center"/>
            </w:pPr>
            <w:r>
              <w:t>18BCS6537</w:t>
            </w:r>
          </w:p>
          <w:p w14:paraId="26A6D417" w14:textId="4F41DFAF" w:rsidR="009B36A6" w:rsidRDefault="008120E1" w:rsidP="008120E1">
            <w:pPr>
              <w:jc w:val="center"/>
            </w:pPr>
            <w:r>
              <w:t>Coding</w:t>
            </w:r>
          </w:p>
        </w:tc>
        <w:tc>
          <w:tcPr>
            <w:tcW w:w="1196" w:type="dxa"/>
          </w:tcPr>
          <w:p w14:paraId="00EB5B5A" w14:textId="77777777" w:rsidR="008120E1" w:rsidRDefault="008120E1" w:rsidP="008120E1">
            <w:pPr>
              <w:jc w:val="center"/>
            </w:pPr>
            <w:r>
              <w:t>18BCS6588</w:t>
            </w:r>
          </w:p>
          <w:p w14:paraId="69233EA9" w14:textId="601C33B5" w:rsidR="009B36A6" w:rsidRDefault="008120E1" w:rsidP="008120E1">
            <w:pPr>
              <w:jc w:val="center"/>
            </w:pPr>
            <w:r>
              <w:t>Designing</w:t>
            </w:r>
          </w:p>
        </w:tc>
        <w:tc>
          <w:tcPr>
            <w:tcW w:w="1619" w:type="dxa"/>
          </w:tcPr>
          <w:p w14:paraId="0827BE1A" w14:textId="7C9733DF" w:rsidR="009B36A6" w:rsidRPr="00E56F07" w:rsidRDefault="00E56F07" w:rsidP="00C4306C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signing part is completed</w:t>
            </w:r>
          </w:p>
        </w:tc>
        <w:tc>
          <w:tcPr>
            <w:tcW w:w="1386" w:type="dxa"/>
          </w:tcPr>
          <w:p w14:paraId="5F486FC5" w14:textId="77777777" w:rsidR="00F61B85" w:rsidRDefault="00F61B85" w:rsidP="00F61B85">
            <w:pPr>
              <w:jc w:val="center"/>
            </w:pPr>
            <w:r>
              <w:t>Work is satisfactory</w:t>
            </w:r>
          </w:p>
          <w:p w14:paraId="77B4A3B7" w14:textId="78F4CD9B" w:rsidR="009B36A6" w:rsidRDefault="00F61B85" w:rsidP="00F61B85">
            <w:pPr>
              <w:jc w:val="center"/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62809982" wp14:editId="7A8E0722">
                  <wp:extent cx="733425" cy="477520"/>
                  <wp:effectExtent l="0" t="0" r="9525" b="0"/>
                  <wp:docPr id="2" name="Picture 2" descr="D:\Resume\Signature small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D:\Resume\Signature small.jpg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477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36A6" w14:paraId="154D6C25" w14:textId="77777777" w:rsidTr="00C0587E">
        <w:trPr>
          <w:trHeight w:val="1070"/>
        </w:trPr>
        <w:tc>
          <w:tcPr>
            <w:tcW w:w="1787" w:type="dxa"/>
          </w:tcPr>
          <w:p w14:paraId="6BA80952" w14:textId="77777777" w:rsidR="009B36A6" w:rsidRPr="00124CA5" w:rsidRDefault="009B36A6" w:rsidP="00C4306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124CA5">
              <w:rPr>
                <w:rFonts w:cstheme="minorHAnsi"/>
                <w:b/>
                <w:sz w:val="24"/>
                <w:szCs w:val="24"/>
              </w:rPr>
              <w:t>Project Implementation</w:t>
            </w:r>
          </w:p>
        </w:tc>
        <w:tc>
          <w:tcPr>
            <w:tcW w:w="1196" w:type="dxa"/>
          </w:tcPr>
          <w:p w14:paraId="50B5E14B" w14:textId="77777777" w:rsidR="008120E1" w:rsidRDefault="008120E1" w:rsidP="008120E1">
            <w:pPr>
              <w:jc w:val="center"/>
            </w:pPr>
            <w:r>
              <w:t>18BCS6728</w:t>
            </w:r>
          </w:p>
          <w:p w14:paraId="287A82EE" w14:textId="6C90D19C" w:rsidR="009B36A6" w:rsidRDefault="008120E1" w:rsidP="008120E1">
            <w:pPr>
              <w:jc w:val="center"/>
            </w:pPr>
            <w:r>
              <w:t>Coding</w:t>
            </w:r>
          </w:p>
        </w:tc>
        <w:tc>
          <w:tcPr>
            <w:tcW w:w="1196" w:type="dxa"/>
          </w:tcPr>
          <w:p w14:paraId="0F299675" w14:textId="77777777" w:rsidR="008120E1" w:rsidRDefault="008120E1" w:rsidP="008120E1">
            <w:pPr>
              <w:jc w:val="center"/>
            </w:pPr>
            <w:r>
              <w:t>18BCS1703</w:t>
            </w:r>
          </w:p>
          <w:p w14:paraId="7EFDACEA" w14:textId="497DCD9C" w:rsidR="009B36A6" w:rsidRDefault="008120E1" w:rsidP="008120E1">
            <w:pPr>
              <w:jc w:val="center"/>
            </w:pPr>
            <w:r>
              <w:t>Database</w:t>
            </w:r>
          </w:p>
        </w:tc>
        <w:tc>
          <w:tcPr>
            <w:tcW w:w="1196" w:type="dxa"/>
          </w:tcPr>
          <w:p w14:paraId="2D2F1E22" w14:textId="77777777" w:rsidR="008120E1" w:rsidRDefault="008120E1" w:rsidP="008120E1">
            <w:pPr>
              <w:jc w:val="center"/>
            </w:pPr>
            <w:r>
              <w:t>18BCS6537</w:t>
            </w:r>
          </w:p>
          <w:p w14:paraId="64DF7FA5" w14:textId="03A3C4DD" w:rsidR="009B36A6" w:rsidRDefault="008120E1" w:rsidP="008120E1">
            <w:pPr>
              <w:jc w:val="center"/>
            </w:pPr>
            <w:r>
              <w:t>Coding</w:t>
            </w:r>
          </w:p>
        </w:tc>
        <w:tc>
          <w:tcPr>
            <w:tcW w:w="1196" w:type="dxa"/>
          </w:tcPr>
          <w:p w14:paraId="34F89771" w14:textId="77777777" w:rsidR="008120E1" w:rsidRDefault="008120E1" w:rsidP="008120E1">
            <w:pPr>
              <w:jc w:val="center"/>
            </w:pPr>
            <w:r>
              <w:t>18BCS6588</w:t>
            </w:r>
          </w:p>
          <w:p w14:paraId="6D30D9D8" w14:textId="3FD697FA" w:rsidR="009B36A6" w:rsidRDefault="008120E1" w:rsidP="008120E1">
            <w:pPr>
              <w:jc w:val="center"/>
            </w:pPr>
            <w:r>
              <w:t>Designing</w:t>
            </w:r>
          </w:p>
        </w:tc>
        <w:tc>
          <w:tcPr>
            <w:tcW w:w="1619" w:type="dxa"/>
          </w:tcPr>
          <w:p w14:paraId="06222BCF" w14:textId="592D46F1" w:rsidR="009B36A6" w:rsidRPr="00E56F07" w:rsidRDefault="00E56F07" w:rsidP="00C4306C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Implementation part is partially completed</w:t>
            </w:r>
          </w:p>
        </w:tc>
        <w:tc>
          <w:tcPr>
            <w:tcW w:w="1386" w:type="dxa"/>
          </w:tcPr>
          <w:p w14:paraId="35B4ADAC" w14:textId="77777777" w:rsidR="00F61B85" w:rsidRDefault="00F61B85" w:rsidP="00F61B85">
            <w:pPr>
              <w:jc w:val="center"/>
            </w:pPr>
            <w:r>
              <w:t>Work is satisfactory</w:t>
            </w:r>
          </w:p>
          <w:p w14:paraId="67F74CE2" w14:textId="6F775EF2" w:rsidR="009B36A6" w:rsidRDefault="00F61B85" w:rsidP="00F61B85">
            <w:pPr>
              <w:jc w:val="center"/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51826459" wp14:editId="12507CAE">
                  <wp:extent cx="733425" cy="477520"/>
                  <wp:effectExtent l="0" t="0" r="9525" b="0"/>
                  <wp:docPr id="4" name="Picture 4" descr="D:\Resume\Signature small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D:\Resume\Signature small.jpg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477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587E" w14:paraId="2D7ED7B1" w14:textId="77777777" w:rsidTr="00C0587E">
        <w:trPr>
          <w:trHeight w:val="980"/>
        </w:trPr>
        <w:tc>
          <w:tcPr>
            <w:tcW w:w="1787" w:type="dxa"/>
          </w:tcPr>
          <w:p w14:paraId="563A8C73" w14:textId="77777777" w:rsidR="00C0587E" w:rsidRPr="00124CA5" w:rsidRDefault="00C0587E" w:rsidP="00C0587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124CA5">
              <w:rPr>
                <w:rFonts w:cstheme="minorHAnsi"/>
                <w:b/>
                <w:sz w:val="24"/>
                <w:szCs w:val="24"/>
              </w:rPr>
              <w:t>IEEE Paper/patent for (PIE)</w:t>
            </w:r>
          </w:p>
        </w:tc>
        <w:tc>
          <w:tcPr>
            <w:tcW w:w="1196" w:type="dxa"/>
          </w:tcPr>
          <w:p w14:paraId="0AC645EF" w14:textId="77777777" w:rsidR="00C0587E" w:rsidRDefault="00C0587E" w:rsidP="00C0587E">
            <w:pPr>
              <w:jc w:val="center"/>
            </w:pPr>
            <w:r>
              <w:t>18BCS6728</w:t>
            </w:r>
          </w:p>
          <w:p w14:paraId="1F2AFCC8" w14:textId="7375A9D4" w:rsidR="00C0587E" w:rsidRDefault="00C0587E" w:rsidP="00C0587E">
            <w:pPr>
              <w:jc w:val="center"/>
            </w:pPr>
            <w:r>
              <w:t>Coding</w:t>
            </w:r>
          </w:p>
        </w:tc>
        <w:tc>
          <w:tcPr>
            <w:tcW w:w="1196" w:type="dxa"/>
          </w:tcPr>
          <w:p w14:paraId="7A45C1F8" w14:textId="77777777" w:rsidR="00C0587E" w:rsidRDefault="00C0587E" w:rsidP="00C0587E">
            <w:pPr>
              <w:jc w:val="center"/>
            </w:pPr>
            <w:r>
              <w:t>18BCS1703</w:t>
            </w:r>
          </w:p>
          <w:p w14:paraId="4F3058CD" w14:textId="612F414D" w:rsidR="00C0587E" w:rsidRDefault="00C0587E" w:rsidP="00C0587E">
            <w:pPr>
              <w:jc w:val="center"/>
            </w:pPr>
            <w:r>
              <w:t>Database</w:t>
            </w:r>
          </w:p>
        </w:tc>
        <w:tc>
          <w:tcPr>
            <w:tcW w:w="1196" w:type="dxa"/>
          </w:tcPr>
          <w:p w14:paraId="3CC402D7" w14:textId="77777777" w:rsidR="00C0587E" w:rsidRDefault="00C0587E" w:rsidP="00C0587E">
            <w:pPr>
              <w:jc w:val="center"/>
            </w:pPr>
            <w:r>
              <w:t>18BCS6537</w:t>
            </w:r>
          </w:p>
          <w:p w14:paraId="0CCB89A4" w14:textId="46ADC08E" w:rsidR="00C0587E" w:rsidRDefault="00C0587E" w:rsidP="00C0587E">
            <w:pPr>
              <w:jc w:val="center"/>
            </w:pPr>
            <w:r>
              <w:t>Coding</w:t>
            </w:r>
          </w:p>
        </w:tc>
        <w:tc>
          <w:tcPr>
            <w:tcW w:w="1196" w:type="dxa"/>
          </w:tcPr>
          <w:p w14:paraId="26912811" w14:textId="77777777" w:rsidR="00C0587E" w:rsidRDefault="00C0587E" w:rsidP="00C0587E">
            <w:pPr>
              <w:jc w:val="center"/>
            </w:pPr>
            <w:r>
              <w:t>18BCS6588</w:t>
            </w:r>
          </w:p>
          <w:p w14:paraId="776C11E5" w14:textId="29BACA47" w:rsidR="00C0587E" w:rsidRDefault="00C0587E" w:rsidP="00C0587E">
            <w:pPr>
              <w:jc w:val="center"/>
            </w:pPr>
            <w:r>
              <w:t>Designing</w:t>
            </w:r>
          </w:p>
        </w:tc>
        <w:tc>
          <w:tcPr>
            <w:tcW w:w="1619" w:type="dxa"/>
          </w:tcPr>
          <w:p w14:paraId="07F77CAD" w14:textId="390760BF" w:rsidR="00C0587E" w:rsidRDefault="00C0587E" w:rsidP="00C0587E">
            <w:pPr>
              <w:jc w:val="center"/>
            </w:pPr>
            <w:r>
              <w:t>IEEE paper is done</w:t>
            </w:r>
          </w:p>
        </w:tc>
        <w:tc>
          <w:tcPr>
            <w:tcW w:w="1386" w:type="dxa"/>
          </w:tcPr>
          <w:p w14:paraId="6E624748" w14:textId="77777777" w:rsidR="00C0587E" w:rsidRDefault="00C0587E" w:rsidP="00C0587E">
            <w:pPr>
              <w:jc w:val="center"/>
            </w:pPr>
            <w:r>
              <w:t>Work is satisfactory</w:t>
            </w:r>
          </w:p>
          <w:p w14:paraId="3C769D57" w14:textId="4B5588C5" w:rsidR="00C0587E" w:rsidRDefault="00C0587E" w:rsidP="00C0587E">
            <w:pPr>
              <w:jc w:val="center"/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2B6CD1E6" wp14:editId="08BD205A">
                  <wp:extent cx="733425" cy="477520"/>
                  <wp:effectExtent l="0" t="0" r="9525" b="0"/>
                  <wp:docPr id="5" name="Picture 5" descr="D:\Resume\Signature small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D:\Resume\Signature small.jpg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477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587E" w14:paraId="477B1920" w14:textId="77777777" w:rsidTr="00C0587E">
        <w:trPr>
          <w:trHeight w:val="980"/>
        </w:trPr>
        <w:tc>
          <w:tcPr>
            <w:tcW w:w="1787" w:type="dxa"/>
          </w:tcPr>
          <w:p w14:paraId="762566E8" w14:textId="77777777" w:rsidR="00C0587E" w:rsidRPr="00124CA5" w:rsidRDefault="00C0587E" w:rsidP="00C0587E">
            <w:pPr>
              <w:jc w:val="center"/>
              <w:rPr>
                <w:rFonts w:cstheme="minorHAnsi"/>
                <w:sz w:val="24"/>
                <w:szCs w:val="24"/>
              </w:rPr>
            </w:pPr>
            <w:bookmarkStart w:id="0" w:name="_GoBack" w:colFirst="6" w:colLast="6"/>
            <w:r w:rsidRPr="00124CA5">
              <w:rPr>
                <w:rFonts w:cstheme="minorHAnsi"/>
                <w:b/>
                <w:sz w:val="24"/>
                <w:szCs w:val="24"/>
              </w:rPr>
              <w:t xml:space="preserve">Final Project Assessment </w:t>
            </w:r>
            <w:r w:rsidRPr="00124CA5">
              <w:rPr>
                <w:rFonts w:cstheme="minorHAnsi"/>
                <w:b/>
                <w:sz w:val="24"/>
                <w:szCs w:val="24"/>
              </w:rPr>
              <w:tab/>
            </w:r>
          </w:p>
        </w:tc>
        <w:tc>
          <w:tcPr>
            <w:tcW w:w="1196" w:type="dxa"/>
          </w:tcPr>
          <w:p w14:paraId="04011937" w14:textId="77777777" w:rsidR="00C0587E" w:rsidRDefault="00C0587E" w:rsidP="00C0587E">
            <w:pPr>
              <w:jc w:val="center"/>
            </w:pPr>
            <w:r>
              <w:t>18BCS6728</w:t>
            </w:r>
          </w:p>
          <w:p w14:paraId="13E9C8AC" w14:textId="3930F560" w:rsidR="00C0587E" w:rsidRDefault="00C0587E" w:rsidP="00C0587E">
            <w:pPr>
              <w:jc w:val="center"/>
            </w:pPr>
            <w:r>
              <w:t>Coding</w:t>
            </w:r>
          </w:p>
        </w:tc>
        <w:tc>
          <w:tcPr>
            <w:tcW w:w="1196" w:type="dxa"/>
          </w:tcPr>
          <w:p w14:paraId="6CE90AB3" w14:textId="77777777" w:rsidR="00C0587E" w:rsidRDefault="00C0587E" w:rsidP="00C0587E">
            <w:pPr>
              <w:jc w:val="center"/>
            </w:pPr>
            <w:r>
              <w:t>18BCS1703</w:t>
            </w:r>
          </w:p>
          <w:p w14:paraId="0AC421AA" w14:textId="434C6C2A" w:rsidR="00C0587E" w:rsidRDefault="00C0587E" w:rsidP="00C0587E">
            <w:pPr>
              <w:jc w:val="center"/>
            </w:pPr>
            <w:r>
              <w:t>Database</w:t>
            </w:r>
          </w:p>
        </w:tc>
        <w:tc>
          <w:tcPr>
            <w:tcW w:w="1196" w:type="dxa"/>
          </w:tcPr>
          <w:p w14:paraId="12C0E83F" w14:textId="77777777" w:rsidR="00C0587E" w:rsidRDefault="00C0587E" w:rsidP="00C0587E">
            <w:pPr>
              <w:jc w:val="center"/>
            </w:pPr>
            <w:r>
              <w:t>18BCS6537</w:t>
            </w:r>
          </w:p>
          <w:p w14:paraId="214C2C8F" w14:textId="0D9A7881" w:rsidR="00C0587E" w:rsidRDefault="00C0587E" w:rsidP="00C0587E">
            <w:pPr>
              <w:jc w:val="center"/>
            </w:pPr>
            <w:r>
              <w:t>Coding</w:t>
            </w:r>
          </w:p>
        </w:tc>
        <w:tc>
          <w:tcPr>
            <w:tcW w:w="1196" w:type="dxa"/>
          </w:tcPr>
          <w:p w14:paraId="7DEEBECF" w14:textId="77777777" w:rsidR="00C0587E" w:rsidRDefault="00C0587E" w:rsidP="00C0587E">
            <w:pPr>
              <w:jc w:val="center"/>
            </w:pPr>
            <w:r>
              <w:t>18BCS6588</w:t>
            </w:r>
          </w:p>
          <w:p w14:paraId="02562D77" w14:textId="4B1B142B" w:rsidR="00C0587E" w:rsidRDefault="00C0587E" w:rsidP="00C0587E">
            <w:pPr>
              <w:jc w:val="center"/>
            </w:pPr>
            <w:r>
              <w:t>Designing</w:t>
            </w:r>
          </w:p>
        </w:tc>
        <w:tc>
          <w:tcPr>
            <w:tcW w:w="1619" w:type="dxa"/>
          </w:tcPr>
          <w:p w14:paraId="3F1AD498" w14:textId="770C572A" w:rsidR="00C0587E" w:rsidRDefault="00C0587E" w:rsidP="00C0587E">
            <w:pPr>
              <w:jc w:val="center"/>
            </w:pPr>
            <w:r>
              <w:t>Completed our  final project</w:t>
            </w:r>
          </w:p>
        </w:tc>
        <w:tc>
          <w:tcPr>
            <w:tcW w:w="1386" w:type="dxa"/>
          </w:tcPr>
          <w:p w14:paraId="13D81707" w14:textId="77777777" w:rsidR="00C0587E" w:rsidRDefault="00C0587E" w:rsidP="00C0587E">
            <w:pPr>
              <w:jc w:val="center"/>
            </w:pPr>
            <w:r>
              <w:t>Work is satisfactory</w:t>
            </w:r>
          </w:p>
          <w:p w14:paraId="035AA510" w14:textId="63F8323F" w:rsidR="00C0587E" w:rsidRDefault="00C0587E" w:rsidP="00C0587E">
            <w:pPr>
              <w:jc w:val="center"/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43AC7866" wp14:editId="4A93AEE8">
                  <wp:extent cx="733425" cy="477520"/>
                  <wp:effectExtent l="0" t="0" r="9525" b="0"/>
                  <wp:docPr id="6" name="Picture 6" descr="D:\Resume\Signature small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D:\Resume\Signature small.jpg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477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0"/>
    </w:tbl>
    <w:p w14:paraId="587FB0F2" w14:textId="77777777" w:rsidR="006E4450" w:rsidRDefault="006E4450" w:rsidP="006E4450">
      <w:pPr>
        <w:jc w:val="center"/>
      </w:pPr>
    </w:p>
    <w:p w14:paraId="35B42954" w14:textId="77777777" w:rsidR="00C74975" w:rsidRDefault="00C74975"/>
    <w:sectPr w:rsidR="00C74975" w:rsidSect="00F70D1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MTYxMzSzNDU2NrFQ0lEKTi0uzszPAykwrgUAfXz2PywAAAA="/>
  </w:docVars>
  <w:rsids>
    <w:rsidRoot w:val="006E4450"/>
    <w:rsid w:val="00480E3C"/>
    <w:rsid w:val="004E1CED"/>
    <w:rsid w:val="0063501A"/>
    <w:rsid w:val="006E4450"/>
    <w:rsid w:val="007732CC"/>
    <w:rsid w:val="008120E1"/>
    <w:rsid w:val="008257BA"/>
    <w:rsid w:val="009B36A6"/>
    <w:rsid w:val="00C0587E"/>
    <w:rsid w:val="00C74975"/>
    <w:rsid w:val="00DC266F"/>
    <w:rsid w:val="00E56F07"/>
    <w:rsid w:val="00EB5D3F"/>
    <w:rsid w:val="00F61B85"/>
    <w:rsid w:val="00F70D1C"/>
    <w:rsid w:val="00F95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20E2B"/>
  <w15:docId w15:val="{7AD077E5-25BB-4A8E-B0EF-E8B4ED415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445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E445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120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20E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916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Rajendra Kumar</cp:lastModifiedBy>
  <cp:revision>2</cp:revision>
  <dcterms:created xsi:type="dcterms:W3CDTF">2021-04-26T02:55:00Z</dcterms:created>
  <dcterms:modified xsi:type="dcterms:W3CDTF">2021-04-26T02:55:00Z</dcterms:modified>
</cp:coreProperties>
</file>